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2D701" w14:textId="572B312C" w:rsidR="00D965E0" w:rsidRDefault="00B97842">
      <w:r>
        <w:t xml:space="preserve">Botão para compra + </w:t>
      </w:r>
      <w:r w:rsidR="00BD4DD1">
        <w:t>Interface</w:t>
      </w:r>
    </w:p>
    <w:p w14:paraId="57F1C668" w14:textId="77777777" w:rsidR="00BD4DD1" w:rsidRDefault="00BD4DD1"/>
    <w:sectPr w:rsidR="00BD4D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NDewsLA0M7AwMzNW0lEKTi0uzszPAykwqgUAbPevpSwAAAA="/>
  </w:docVars>
  <w:rsids>
    <w:rsidRoot w:val="002E7DC8"/>
    <w:rsid w:val="002E7DC8"/>
    <w:rsid w:val="00795E89"/>
    <w:rsid w:val="00847A2C"/>
    <w:rsid w:val="00B97842"/>
    <w:rsid w:val="00BD4DD1"/>
    <w:rsid w:val="00D9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4E25F5"/>
  <w15:chartTrackingRefBased/>
  <w15:docId w15:val="{B5833088-CECF-4544-9E39-46BE4BC12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</dc:creator>
  <cp:keywords/>
  <dc:description/>
  <cp:lastModifiedBy>Joshua</cp:lastModifiedBy>
  <cp:revision>6</cp:revision>
  <dcterms:created xsi:type="dcterms:W3CDTF">2021-12-20T18:03:00Z</dcterms:created>
  <dcterms:modified xsi:type="dcterms:W3CDTF">2021-12-20T18:08:00Z</dcterms:modified>
</cp:coreProperties>
</file>